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AF712E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2. JÚNIUS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C6A82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26748" w:rsidRPr="00326748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FE7E46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észetvédelmi értékkategóriák. A társadalom bevonásának lehetőségei ezek védelméért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CB6E24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D </w:t>
      </w:r>
      <w:r w:rsidRPr="00CB6E24">
        <w:rPr>
          <w:rFonts w:ascii="Times New Roman" w:hAnsi="Times New Roman" w:cs="Times New Roman"/>
          <w:b/>
          <w:sz w:val="24"/>
          <w:szCs w:val="24"/>
          <w:u w:val="single"/>
        </w:rPr>
        <w:t>tételsor: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A konzervációbiológia fogalma, tárgyköre, feladat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növénye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A biológiai sokféleség – problémák, megoldási lehetőségek.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 folyamata. Miért lehetnek előnyben az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fajok?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Ökológiai szintek a 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>természetvédelem</w:t>
      </w:r>
      <w:r>
        <w:rPr>
          <w:rFonts w:ascii="Times New Roman" w:eastAsia="Calibri" w:hAnsi="Times New Roman" w:cs="Times New Roman"/>
          <w:sz w:val="24"/>
          <w:szCs w:val="24"/>
        </w:rPr>
        <w:t xml:space="preserve"> gyakorlatában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(faj, populáció, életközösség, élőhely).  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állatfajo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situ és </w:t>
      </w:r>
      <w:proofErr w:type="gramStart"/>
      <w:r w:rsidRPr="00CB6E24">
        <w:rPr>
          <w:rFonts w:ascii="Times New Roman" w:eastAsia="Calibri" w:hAnsi="Times New Roman" w:cs="Times New Roman"/>
          <w:sz w:val="24"/>
          <w:szCs w:val="24"/>
        </w:rPr>
        <w:t>ex</w:t>
      </w:r>
      <w:proofErr w:type="gramEnd"/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 situ védelem. </w:t>
      </w: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faj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3688B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rekonstrukciós program bemutatása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, D</w:t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 xml:space="preserve"> TÉTEL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AF712E">
        <w:rPr>
          <w:rFonts w:ascii="Times New Roman" w:eastAsia="Calibri" w:hAnsi="Times New Roman" w:cs="Times New Roman"/>
          <w:sz w:val="24"/>
          <w:szCs w:val="24"/>
        </w:rPr>
        <w:t>2022. május 4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F401D"/>
    <w:rsid w:val="004453A2"/>
    <w:rsid w:val="00591105"/>
    <w:rsid w:val="005C6A82"/>
    <w:rsid w:val="007A0062"/>
    <w:rsid w:val="009904D1"/>
    <w:rsid w:val="00AF712E"/>
    <w:rsid w:val="00B265BF"/>
    <w:rsid w:val="00CB6E24"/>
    <w:rsid w:val="00E010D3"/>
    <w:rsid w:val="00E47092"/>
    <w:rsid w:val="00FE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2E2D0"/>
  <w15:docId w15:val="{F33A0970-5429-4ACA-8146-0D72761E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01</Words>
  <Characters>3461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1-10-07T12:34:00Z</dcterms:created>
  <dcterms:modified xsi:type="dcterms:W3CDTF">2022-05-04T10:35:00Z</dcterms:modified>
</cp:coreProperties>
</file>